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Paris</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cal Engineer position at your esteemed organization in France Paris. As a dedicated and innovative chemical engineer with a proven track record in process optimization, sustainable technologies, and industrial research, I am eager to contribute my expertise to a dynamic company that values excellence and forward-thinking solutions. The opportunity to work within the vibrant scientific community of France Paris aligns perfectly with my professional aspirations and personal commitment to advancing chemical engineering practices on a global scale.</w:t>
      </w:r>
    </w:p>
    <w:p>
      <w:pPr>
        <w:pStyle w:val="BodyText"/>
      </w:pPr>
      <w:r>
        <w:t xml:space="preserve">Throughout my career, I have focused on bridging theoretical knowledge with real-world applications, ensuring that chemical engineering principles are leveraged to address pressing challenges in energy, environmental sustainability, and industrial innovation. My academic background in Chemical Engineering from [University Name] equipped me with a strong foundation in thermodynamics, reaction kinetics, and material science. However, it was my hands-on experience in research and industry that truly honed my ability to translate complex problems into actionable solutions.</w:t>
      </w:r>
    </w:p>
    <w:bookmarkStart w:id="20" w:name="why-france-paris-a-hub-for-innovation"/>
    <w:p>
      <w:pPr>
        <w:pStyle w:val="Heading2"/>
      </w:pPr>
      <w:r>
        <w:t xml:space="preserve">Why France Paris? A Hub for Innovation</w:t>
      </w:r>
    </w:p>
    <w:p>
      <w:pPr>
        <w:pStyle w:val="FirstParagraph"/>
      </w:pPr>
      <w:r>
        <w:t xml:space="preserve">France Paris has long been a beacon of scientific discovery and industrial progress. The city’s rich history of innovation, coupled with its modern infrastructure and collaborative research ecosystems, makes it an ideal location for chemical engineers to thrive. I am particularly drawn to the opportunities in sectors such as green chemistry, pharmaceuticals, and renewable energy—areas where Parisian institutions and companies are leading global efforts. For instance, the presence of organizations like the French National Center for Scientific Research (CNRS) and industry leaders such as TotalEnergies or Sanofi underscores the potential for impactful work in this region.</w:t>
      </w:r>
    </w:p>
    <w:p>
      <w:pPr>
        <w:pStyle w:val="BodyText"/>
      </w:pPr>
      <w:r>
        <w:t xml:space="preserve">As a Chemical Engineer with a passion for sustainability, I am eager to contribute to projects that align with France’s ambitious environmental goals. Paris’s commitment to reducing carbon footprints and promoting circular economy practices resonates deeply with my professional values. I am especially interested in exploring ways to optimize industrial processes for energy efficiency and waste reduction, which are critical challenges facing the chemical industry today.</w:t>
      </w:r>
    </w:p>
    <w:bookmarkEnd w:id="20"/>
    <w:bookmarkStart w:id="21" w:name="professional-expertise-and-achievements"/>
    <w:p>
      <w:pPr>
        <w:pStyle w:val="Heading2"/>
      </w:pPr>
      <w:r>
        <w:t xml:space="preserve">Professional Expertise and Achievements</w:t>
      </w:r>
    </w:p>
    <w:p>
      <w:pPr>
        <w:pStyle w:val="FirstParagraph"/>
      </w:pPr>
      <w:r>
        <w:t xml:space="preserve">My career has been defined by a blend of technical proficiency and creative problem-solving. During my tenure at [Previous Company/Organization Name], I led a team to design a novel catalytic process that reduced energy consumption by 18% in the production of bio-based polymers. This project not only enhanced operational efficiency but also contributed to the company’s sustainability targets, demonstrating my ability to balance economic and environmental considerations.</w:t>
      </w:r>
    </w:p>
    <w:p>
      <w:pPr>
        <w:pStyle w:val="BodyText"/>
      </w:pPr>
      <w:r>
        <w:t xml:space="preserve">In addition to process optimization, I have extensive experience in laboratory research and pilot-scale testing. My work on developing low-emission coatings for industrial applications earned recognition at the [Conference/Event Name], where I presented findings on how molecular engineering can mitigate hazardous byproducts. This experience reinforced my belief that chemical engineers play a pivotal role in shaping a safer, more sustainable future.</w:t>
      </w:r>
    </w:p>
    <w:p>
      <w:pPr>
        <w:pStyle w:val="BodyText"/>
      </w:pPr>
      <w:r>
        <w:t xml:space="preserve">Furthermore, my proficiency in computational tools such as Aspen Plus and COMSOL Multiphysics has enabled me to model complex systems with precision. I have also collaborated with cross-functional teams to integrate digital technologies into traditional chemical processes, leveraging data analytics to predict system behavior and reduce downtime. These skills are particularly relevant in the context of Industry 4.0, a trend that is gaining momentum in France Paris and beyond.</w:t>
      </w:r>
    </w:p>
    <w:bookmarkEnd w:id="21"/>
    <w:bookmarkStart w:id="22" w:name="why-i-am-the-right-fit-for-your-team"/>
    <w:p>
      <w:pPr>
        <w:pStyle w:val="Heading2"/>
      </w:pPr>
      <w:r>
        <w:t xml:space="preserve">Why I Am the Right Fit for Your Team</w:t>
      </w:r>
    </w:p>
    <w:p>
      <w:pPr>
        <w:pStyle w:val="FirstParagraph"/>
      </w:pPr>
      <w:r>
        <w:t xml:space="preserve">What sets me apart as a Chemical Engineer is my ability to think critically while maintaining a collaborative spirit. I thrive in environments where innovation is encouraged, and I am confident that my proactive approach to problem-solving will add value to your organization. My fluency in English and French further strengthens my adaptability, allowing me to communicate effectively with international stakeholders and contribute seamlessly to multilingual teams.</w:t>
      </w:r>
    </w:p>
    <w:p>
      <w:pPr>
        <w:pStyle w:val="BodyText"/>
      </w:pPr>
      <w:r>
        <w:t xml:space="preserve">I am particularly impressed by your company’s focus on [specific project, technology, or initiative mentioned in the job posting]. As a Chemical Engineer who has consistently sought to push boundaries in research and development, I am eager to bring my expertise in [relevant skill or experience] to support your objectives. Whether it’s refining production methodologies, exploring new materials, or addressing regulatory compliance challenges, I am prepared to contribute my knowledge and passion for chemical engineering.</w:t>
      </w:r>
    </w:p>
    <w:bookmarkEnd w:id="22"/>
    <w:bookmarkStart w:id="23" w:name="conclusion"/>
    <w:p>
      <w:pPr>
        <w:pStyle w:val="Heading2"/>
      </w:pPr>
      <w:r>
        <w:t xml:space="preserve">Conclusion</w:t>
      </w:r>
    </w:p>
    <w:p>
      <w:pPr>
        <w:pStyle w:val="FirstParagraph"/>
      </w:pPr>
      <w:r>
        <w:t xml:space="preserve">In conclusion, I am excited about the opportunity to join your team in France Paris as a Chemical Engineer. The intersection of my technical skills, environmental consciousness, and enthusiasm for innovation aligns perfectly with the mission of your organization. I am confident that my background and vision will enable me to make meaningful contributions to your projects while growing professionally in this dynamic setting.</w:t>
      </w:r>
    </w:p>
    <w:p>
      <w:pPr>
        <w:pStyle w:val="BodyText"/>
      </w:pPr>
      <w:r>
        <w:t xml:space="preserve">Thank you for considering my application. I would welcome the chance to discuss how my experience and aspirations align with your needs. Please feel free to contact me at [Your Phone Number] or [Your Email Address] at your earliest convenience. I look forward to the possibility of contributing to the continued success of your company in France Pari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France Paris</dc:title>
  <dc:creator/>
  <dc:language>en</dc:language>
  <cp:keywords/>
  <dcterms:created xsi:type="dcterms:W3CDTF">2026-07-21T08:23:20Z</dcterms:created>
  <dcterms:modified xsi:type="dcterms:W3CDTF">2026-07-21T08:23:20Z</dcterms:modified>
</cp:coreProperties>
</file>

<file path=docProps/custom.xml><?xml version="1.0" encoding="utf-8"?>
<Properties xmlns="http://schemas.openxmlformats.org/officeDocument/2006/custom-properties" xmlns:vt="http://schemas.openxmlformats.org/officeDocument/2006/docPropsVTypes"/>
</file>